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BC9E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 wp14:anchorId="73533F6C" wp14:editId="5BB4F4C4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gramStart"/>
      <w:r w:rsidRPr="001823DB">
        <w:rPr>
          <w:rFonts w:asciiTheme="majorBidi" w:hAnsiTheme="majorBidi" w:cstheme="majorBidi"/>
        </w:rPr>
        <w:t>University  of</w:t>
      </w:r>
      <w:proofErr w:type="gramEnd"/>
      <w:r w:rsidRPr="001823DB">
        <w:rPr>
          <w:rFonts w:asciiTheme="majorBidi" w:hAnsiTheme="majorBidi" w:cstheme="majorBidi"/>
        </w:rPr>
        <w:t xml:space="preserve"> Larbi Ben </w:t>
      </w:r>
      <w:proofErr w:type="spellStart"/>
      <w:r w:rsidRPr="001823DB">
        <w:rPr>
          <w:rFonts w:asciiTheme="majorBidi" w:hAnsiTheme="majorBidi" w:cstheme="majorBidi"/>
        </w:rPr>
        <w:t>M'Hidi</w:t>
      </w:r>
      <w:proofErr w:type="spell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Oum</w:t>
      </w:r>
      <w:proofErr w:type="spellEnd"/>
      <w:r w:rsidRPr="001823DB">
        <w:rPr>
          <w:rFonts w:asciiTheme="majorBidi" w:hAnsiTheme="majorBidi" w:cstheme="majorBidi"/>
        </w:rPr>
        <w:t xml:space="preserve">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7C0BCD97" w:rsidR="00AE5AE6" w:rsidRPr="003C3CB4" w:rsidRDefault="00F86125" w:rsidP="002940A0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L3 </w:t>
      </w:r>
      <w:r w:rsidR="002940A0">
        <w:rPr>
          <w:rFonts w:asciiTheme="majorBidi" w:hAnsiTheme="majorBidi" w:cstheme="majorBidi"/>
          <w:b/>
          <w:bCs/>
          <w:sz w:val="28"/>
          <w:szCs w:val="28"/>
        </w:rPr>
        <w:t>BIOCHIMIE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</w:tblGrid>
      <w:tr w:rsidR="00AE5AE6" w14:paraId="5D164790" w14:textId="77777777" w:rsidTr="00D00C95">
        <w:trPr>
          <w:trHeight w:val="394"/>
        </w:trPr>
        <w:tc>
          <w:tcPr>
            <w:tcW w:w="1696" w:type="dxa"/>
          </w:tcPr>
          <w:p w14:paraId="335820DA" w14:textId="77777777" w:rsidR="00AE5AE6" w:rsidRPr="00F86125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6F125A2" w14:textId="10B97C28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7C3D9AE7" w14:textId="72794887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26C9510" w14:textId="44A8BDA6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14:paraId="353BACC3" w14:textId="77777777" w:rsidTr="00D00C95">
        <w:trPr>
          <w:trHeight w:val="372"/>
        </w:trPr>
        <w:tc>
          <w:tcPr>
            <w:tcW w:w="1696" w:type="dxa"/>
          </w:tcPr>
          <w:p w14:paraId="3AC43CE6" w14:textId="670EC915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1561186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48F0E60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5CB57B8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5D17AF" w:rsidRPr="009D6669" w14:paraId="56AED4E7" w14:textId="77777777" w:rsidTr="00D00C95">
        <w:trPr>
          <w:trHeight w:val="394"/>
        </w:trPr>
        <w:tc>
          <w:tcPr>
            <w:tcW w:w="1696" w:type="dxa"/>
          </w:tcPr>
          <w:p w14:paraId="4D5F7FD8" w14:textId="4B265333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bookmarkStart w:id="0" w:name="_GoBack" w:colFirst="1" w:colLast="3"/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35CA7135" w14:textId="77777777" w:rsidR="006B61EA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Méthodes d’analyse Biochimique</w:t>
            </w: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Mr.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Derouiche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 </w:t>
            </w:r>
          </w:p>
          <w:p w14:paraId="63B8547D" w14:textId="0698F3FC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  <w:tc>
          <w:tcPr>
            <w:tcW w:w="2410" w:type="dxa"/>
          </w:tcPr>
          <w:p w14:paraId="1BC35C1F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iostatistique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ab/>
              <w:t xml:space="preserve">M. </w:t>
            </w:r>
          </w:p>
          <w:p w14:paraId="32AF4BF9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  <w:p w14:paraId="5E3A987E" w14:textId="77777777" w:rsidR="006B61EA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Gheraibia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B.</w:t>
            </w:r>
          </w:p>
          <w:p w14:paraId="318E2324" w14:textId="58CA8D95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  <w:tc>
          <w:tcPr>
            <w:tcW w:w="2567" w:type="dxa"/>
          </w:tcPr>
          <w:p w14:paraId="0A026EC5" w14:textId="77777777" w:rsidR="009D6669" w:rsidRPr="002940A0" w:rsidRDefault="009D6669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Régulation métabolique</w:t>
            </w: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ab/>
            </w:r>
          </w:p>
          <w:p w14:paraId="6DA671D4" w14:textId="77777777" w:rsidR="005D17AF" w:rsidRPr="002940A0" w:rsidRDefault="009D6669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Me.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enbott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A.</w:t>
            </w:r>
          </w:p>
          <w:p w14:paraId="34E6ECDA" w14:textId="57834BB7" w:rsidR="009D6669" w:rsidRPr="002940A0" w:rsidRDefault="009D6669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</w:tr>
      <w:tr w:rsidR="009D6669" w:rsidRPr="009D6669" w14:paraId="68740D67" w14:textId="77777777" w:rsidTr="00D921CA">
        <w:trPr>
          <w:trHeight w:val="372"/>
        </w:trPr>
        <w:tc>
          <w:tcPr>
            <w:tcW w:w="1696" w:type="dxa"/>
          </w:tcPr>
          <w:p w14:paraId="0C2A940A" w14:textId="3265CDE7" w:rsidR="009D6669" w:rsidRPr="00D934E0" w:rsidRDefault="009D6669" w:rsidP="009D666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773E8790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mmunologie cellulaire et moléculaire</w:t>
            </w: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ab/>
            </w:r>
          </w:p>
          <w:p w14:paraId="62FC8D8F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Me.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oumeddous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C.</w:t>
            </w:r>
          </w:p>
          <w:p w14:paraId="0DCF9E3D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  <w:p w14:paraId="587DE93F" w14:textId="7FF3168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  <w:tc>
          <w:tcPr>
            <w:tcW w:w="2410" w:type="dxa"/>
            <w:vAlign w:val="center"/>
          </w:tcPr>
          <w:p w14:paraId="5F0C0DEE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</w:rPr>
              <w:t>Biochimie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</w:rPr>
              <w:t>cellulaire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</w:rPr>
              <w:t xml:space="preserve"> et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</w:rPr>
              <w:t>fonctionnelle</w:t>
            </w:r>
            <w:proofErr w:type="spellEnd"/>
          </w:p>
          <w:p w14:paraId="2BB43247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</w:rPr>
              <w:t xml:space="preserve">M.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</w:rPr>
              <w:t>Boulakhsaim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</w:rPr>
              <w:t xml:space="preserve"> M</w:t>
            </w:r>
            <w:r w:rsidRPr="002940A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14:paraId="7169F6C4" w14:textId="4A2C42C1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  <w:tc>
          <w:tcPr>
            <w:tcW w:w="2567" w:type="dxa"/>
            <w:vAlign w:val="center"/>
          </w:tcPr>
          <w:p w14:paraId="180743C2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Enzymologie approfondie</w:t>
            </w: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ab/>
            </w:r>
          </w:p>
          <w:p w14:paraId="1F09C739" w14:textId="77777777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M. </w:t>
            </w:r>
            <w:proofErr w:type="spellStart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Ouldjaoui</w:t>
            </w:r>
            <w:proofErr w:type="spellEnd"/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A</w:t>
            </w:r>
          </w:p>
          <w:p w14:paraId="092CB817" w14:textId="552C98C4" w:rsidR="009D6669" w:rsidRPr="002940A0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2940A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I13</w:t>
            </w:r>
          </w:p>
        </w:tc>
      </w:tr>
      <w:bookmarkEnd w:id="0"/>
      <w:tr w:rsidR="009D6669" w:rsidRPr="003C3CB4" w14:paraId="3E11385F" w14:textId="77777777" w:rsidTr="00D00C95">
        <w:trPr>
          <w:trHeight w:val="394"/>
        </w:trPr>
        <w:tc>
          <w:tcPr>
            <w:tcW w:w="1696" w:type="dxa"/>
          </w:tcPr>
          <w:p w14:paraId="47331FEE" w14:textId="0FC3B5F4" w:rsidR="009D6669" w:rsidRPr="00D934E0" w:rsidRDefault="009D6669" w:rsidP="009D666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0F5CBC70" w14:textId="77777777" w:rsidR="009D6669" w:rsidRPr="00AE5AE6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73B5D965" w14:textId="2D6C4708" w:rsidR="009D6669" w:rsidRPr="00D00C95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2261E730" w14:textId="674A45D5" w:rsidR="009D6669" w:rsidRPr="003C3CB4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D6669" w14:paraId="17CA1B9A" w14:textId="77777777" w:rsidTr="009D6669">
        <w:trPr>
          <w:trHeight w:val="70"/>
        </w:trPr>
        <w:tc>
          <w:tcPr>
            <w:tcW w:w="1696" w:type="dxa"/>
          </w:tcPr>
          <w:p w14:paraId="35AC57E0" w14:textId="2CD09327" w:rsidR="009D6669" w:rsidRPr="00D934E0" w:rsidRDefault="009D6669" w:rsidP="009D666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FB3EB2B" w14:textId="77777777" w:rsidR="009D6669" w:rsidRPr="00AE5AE6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4518C57" w14:textId="77777777" w:rsidR="009D6669" w:rsidRPr="00AE5AE6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6781B687" w14:textId="77777777" w:rsidR="009D6669" w:rsidRPr="00AE5AE6" w:rsidRDefault="009D6669" w:rsidP="009D66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71C9315" w14:textId="77777777" w:rsidR="00AE5AE6" w:rsidRDefault="00AE5AE6" w:rsidP="006B61EA">
      <w:pPr>
        <w:jc w:val="right"/>
        <w:rPr>
          <w:lang w:val="fr-FR"/>
        </w:rPr>
      </w:pPr>
    </w:p>
    <w:p w14:paraId="0895D67C" w14:textId="77777777" w:rsidR="00024BF2" w:rsidRDefault="00024BF2" w:rsidP="006B61EA">
      <w:pPr>
        <w:jc w:val="right"/>
        <w:rPr>
          <w:lang w:val="fr-FR"/>
        </w:rPr>
      </w:pPr>
    </w:p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F60491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 Math"/>
    <w:charset w:val="00"/>
    <w:family w:val="roman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2940A0"/>
    <w:rsid w:val="003C3CB4"/>
    <w:rsid w:val="00420294"/>
    <w:rsid w:val="005D17AF"/>
    <w:rsid w:val="00663532"/>
    <w:rsid w:val="006B61EA"/>
    <w:rsid w:val="009D6669"/>
    <w:rsid w:val="00AE5AE6"/>
    <w:rsid w:val="00AF1F9C"/>
    <w:rsid w:val="00BD0F0F"/>
    <w:rsid w:val="00D00C95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ohamed</cp:lastModifiedBy>
  <cp:revision>3</cp:revision>
  <dcterms:created xsi:type="dcterms:W3CDTF">2024-01-25T08:02:00Z</dcterms:created>
  <dcterms:modified xsi:type="dcterms:W3CDTF">2024-01-25T08:03:00Z</dcterms:modified>
</cp:coreProperties>
</file>